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9fecbe51390a6bb7f8f27dc57b238a63e26ca40"/>
    <w:p>
      <w:pPr>
        <w:pStyle w:val="Heading1"/>
      </w:pPr>
      <w:r>
        <w:t xml:space="preserve">Cover Letter for Astronomer Position in Brazil Rio de Janeiro</w:t>
      </w:r>
    </w:p>
    <w:p>
      <w:pPr>
        <w:pStyle w:val="FirstParagraph"/>
      </w:pPr>
      <w:r>
        <w:t xml:space="preserve">Dear [Hiring Committee/Manager's Name],</w:t>
      </w:r>
    </w:p>
    <w:p>
      <w:pPr>
        <w:pStyle w:val="BodyText"/>
      </w:pPr>
      <w:r>
        <w:t xml:space="preserve">I am writing to express my sincere interest in the Astronomer position at [Institution Name] in Brazil Rio de Janeiro. As a passionate astronomer with over [X years] of experience in celestial research, I am excited about the opportunity to contribute my expertise and enthusiasm to your esteemed institution. The unique combination of Brazil’s rich scientific heritage and Rio de Janeiro’s strategic location as a hub for astronomical observation makes this role particularly compelling to me.</w:t>
      </w:r>
    </w:p>
    <w:p>
      <w:pPr>
        <w:pStyle w:val="BodyText"/>
      </w:pPr>
      <w:r>
        <w:t xml:space="preserve">My academic background in [Your Degree, e.g., Astrophysics or Astronomy] from [University Name] has equipped me with a strong foundation in both theoretical and observational astronomy. During my studies, I focused on [specific research areas, e.g., exoplanet detection, galaxy formation, or cosmic microwave background analysis], which aligns closely with the innovative projects currently underway at your institution. I have published research in peer-reviewed journals such as [Journal Names], where I explored topics like [briefly mention a key project or discovery]. These experiences have not only sharpened my analytical skills but also deepened my commitment to advancing our understanding of the universe.</w:t>
      </w:r>
    </w:p>
    <w:p>
      <w:pPr>
        <w:pStyle w:val="BodyText"/>
      </w:pPr>
      <w:r>
        <w:t xml:space="preserve">Professionally, I have worked at [Previous Institutions or Research Centers], where I collaborated on projects that leveraged cutting-edge technologies like [specific tools, e.g., radio telescopes, space-based observatories, or data analytics software]. My role as an Astronomer at [Previous Employer] involved [describe responsibilities: e.g., analyzing observational data from the Southern Hemisphere, developing models for stellar evolution, or mentoring junior researchers]. These experiences have honed my ability to tackle complex scientific challenges while fostering a collaborative spirit essential for success in research environments.</w:t>
      </w:r>
    </w:p>
    <w:p>
      <w:pPr>
        <w:pStyle w:val="BodyText"/>
      </w:pPr>
      <w:r>
        <w:t xml:space="preserve">What draws me most to Brazil Rio de Janeiro is its unique position as a global epicenter for astronomical research. The region’s clear skies and advanced observatories, such as the [mention local institutions, e.g., Observatório do Pico dos Dias or the Laboratório Nacional de Astrofísica], provide unparalleled opportunities to study the cosmos. Additionally, Brazil’s growing investment in science and technology creates an exciting landscape for innovation. I am eager to contribute my skills to projects that harness this potential, whether through [specific areas of interest: e.g., dark matter research, space weather monitoring, or public outreach initiatives].</w:t>
      </w:r>
    </w:p>
    <w:p>
      <w:pPr>
        <w:pStyle w:val="BodyText"/>
      </w:pPr>
      <w:r>
        <w:t xml:space="preserve">Brazil Rio de Janeiro’s vibrant cultural and scientific community further resonates with my aspirations. The city’s blend of natural beauty and intellectual curiosity mirrors my own passion for exploration. I am particularly inspired by the work of Brazilian astronomers who have made significant contributions to fields like [specific examples, e.g., pulsar research or cosmology]. I am confident that joining your team would allow me to collaborate with like-minded professionals while advancing groundbreaking research that benefits both the scientific community and society at large.</w:t>
      </w:r>
    </w:p>
    <w:p>
      <w:pPr>
        <w:pStyle w:val="BodyText"/>
      </w:pPr>
      <w:r>
        <w:t xml:space="preserve">My technical expertise includes proficiency in [list software/technologies: e.g., Python, IRAF, MATLAB, or specialized astronomical tools like Astropy]. I have also developed a strong understanding of data processing techniques for large-scale surveys and am adept at communicating complex scientific concepts to diverse audiences. These skills will enable me to support your institution’s mission of pushing the boundaries of astronomical knowledge.</w:t>
      </w:r>
    </w:p>
    <w:p>
      <w:pPr>
        <w:pStyle w:val="BodyText"/>
      </w:pPr>
      <w:r>
        <w:t xml:space="preserve">In addition to my technical background, I bring a deep appreciation for the interdisciplinary nature of astronomy. My work often intersects with fields such as physics, computer science, and environmental studies, which has allowed me to approach problems from multiple perspectives. For instance, during my time at [Previous Institution], I led a project that combined machine learning algorithms with optical telescope data to identify transient cosmic events—a project that underscored the importance of innovation in modern astronomy.</w:t>
      </w:r>
    </w:p>
    <w:p>
      <w:pPr>
        <w:pStyle w:val="BodyText"/>
      </w:pPr>
      <w:r>
        <w:t xml:space="preserve">I am particularly drawn to the opportunity to contribute to Brazil Rio de Janeiro’s scientific legacy. The region’s commitment to fostering young talent and its emphasis on sustainable development align with my values. I am eager to engage with local communities, participate in educational outreach programs, and support initiatives that inspire the next generation of scientists. By bridging global research trends with Brazil’s unique astronomical resources, I believe I can help create a lasting impact.</w:t>
      </w:r>
    </w:p>
    <w:p>
      <w:pPr>
        <w:pStyle w:val="BodyText"/>
      </w:pPr>
      <w:r>
        <w:t xml:space="preserve">Thank you for considering my application. I would be honored to bring my skills and enthusiasm to [Institution Name] and contribute to the exciting work being done in Brazil Rio de Janeiro. I am available at your convenience for an interview and can be reached at [Your Phone Number] or [Your Email Address]. I look forward to the opportunity to discuss how my background, vision, and dedication align with the goals of your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Brazil Rio de Janeiro</dc:title>
  <dc:creator/>
  <dc:language>en</dc:language>
  <cp:keywords/>
  <dcterms:created xsi:type="dcterms:W3CDTF">2025-12-10T18:21:28Z</dcterms:created>
  <dcterms:modified xsi:type="dcterms:W3CDTF">2025-12-10T18:21:28Z</dcterms:modified>
</cp:coreProperties>
</file>

<file path=docProps/custom.xml><?xml version="1.0" encoding="utf-8"?>
<Properties xmlns="http://schemas.openxmlformats.org/officeDocument/2006/custom-properties" xmlns:vt="http://schemas.openxmlformats.org/officeDocument/2006/docPropsVTypes"/>
</file>